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9C0BF" w14:textId="77777777" w:rsidR="00877420" w:rsidRPr="007D7F6B" w:rsidRDefault="007D7F6B">
      <w:pPr>
        <w:pStyle w:val="Title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Отчёт по лабораторной работе №3</w:t>
      </w:r>
    </w:p>
    <w:p w14:paraId="0B4411BE" w14:textId="77777777" w:rsidR="00877420" w:rsidRPr="007D7F6B" w:rsidRDefault="007D7F6B">
      <w:pPr>
        <w:pStyle w:val="Subtitle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Дискреционное разграничение прав в Linux. Два пользователя</w:t>
      </w:r>
    </w:p>
    <w:p w14:paraId="4D695BE5" w14:textId="77777777" w:rsidR="00877420" w:rsidRPr="007D7F6B" w:rsidRDefault="007D7F6B">
      <w:pPr>
        <w:pStyle w:val="Author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Ле Тиен Винь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1612237637"/>
        <w:docPartObj>
          <w:docPartGallery w:val="Table of Contents"/>
          <w:docPartUnique/>
        </w:docPartObj>
      </w:sdtPr>
      <w:sdtEndPr/>
      <w:sdtContent>
        <w:p w14:paraId="5DF75108" w14:textId="77777777" w:rsidR="00877420" w:rsidRPr="007D7F6B" w:rsidRDefault="007D7F6B">
          <w:pPr>
            <w:pStyle w:val="TOCHeading"/>
            <w:rPr>
              <w:rFonts w:ascii="Times New Roman" w:hAnsi="Times New Roman" w:cs="Times New Roman"/>
            </w:rPr>
          </w:pPr>
          <w:r w:rsidRPr="007D7F6B">
            <w:rPr>
              <w:rFonts w:ascii="Times New Roman" w:hAnsi="Times New Roman" w:cs="Times New Roman"/>
            </w:rPr>
            <w:t>Содержание</w:t>
          </w:r>
        </w:p>
        <w:p w14:paraId="73EC8EDF" w14:textId="400E814B" w:rsidR="00E24701" w:rsidRPr="007D7F6B" w:rsidRDefault="007D7F6B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7D7F6B">
            <w:rPr>
              <w:rFonts w:ascii="Times New Roman" w:hAnsi="Times New Roman" w:cs="Times New Roman"/>
            </w:rPr>
            <w:fldChar w:fldCharType="begin"/>
          </w:r>
          <w:r w:rsidRPr="007D7F6B">
            <w:rPr>
              <w:rFonts w:ascii="Times New Roman" w:hAnsi="Times New Roman" w:cs="Times New Roman"/>
            </w:rPr>
            <w:instrText>TOC \o "1-3" \h \z \u</w:instrText>
          </w:r>
          <w:r w:rsidRPr="007D7F6B">
            <w:rPr>
              <w:rFonts w:ascii="Times New Roman" w:hAnsi="Times New Roman" w:cs="Times New Roman"/>
            </w:rPr>
            <w:fldChar w:fldCharType="separate"/>
          </w:r>
          <w:hyperlink w:anchor="_Toc177670215" w:history="1">
            <w:r w:rsidR="00E24701" w:rsidRPr="007D7F6B">
              <w:rPr>
                <w:rStyle w:val="Hyperlink"/>
                <w:rFonts w:ascii="Times New Roman" w:hAnsi="Times New Roman" w:cs="Times New Roman"/>
                <w:noProof/>
              </w:rPr>
              <w:t>I.Цель работы</w:t>
            </w:r>
            <w:r w:rsidR="00E24701" w:rsidRPr="007D7F6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E24701" w:rsidRPr="007D7F6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E24701" w:rsidRPr="007D7F6B">
              <w:rPr>
                <w:rFonts w:ascii="Times New Roman" w:hAnsi="Times New Roman" w:cs="Times New Roman"/>
                <w:noProof/>
                <w:webHidden/>
              </w:rPr>
              <w:instrText xml:space="preserve"> PAGEREF _Toc177670215 \h </w:instrText>
            </w:r>
            <w:r w:rsidR="00E24701" w:rsidRPr="007D7F6B">
              <w:rPr>
                <w:rFonts w:ascii="Times New Roman" w:hAnsi="Times New Roman" w:cs="Times New Roman"/>
                <w:noProof/>
                <w:webHidden/>
              </w:rPr>
            </w:r>
            <w:r w:rsidR="00E24701" w:rsidRPr="007D7F6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E24701" w:rsidRPr="007D7F6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5320196" w14:textId="2CC5D033" w:rsidR="00E24701" w:rsidRPr="007D7F6B" w:rsidRDefault="00E24701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670216" w:history="1">
            <w:r w:rsidRPr="007D7F6B">
              <w:rPr>
                <w:rStyle w:val="Hyperlink"/>
                <w:rFonts w:ascii="Times New Roman" w:hAnsi="Times New Roman" w:cs="Times New Roman"/>
                <w:noProof/>
              </w:rPr>
              <w:t>III. Выполнение работы</w:t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  <w:instrText xml:space="preserve"> PAGEREF _Toc177670216 \h </w:instrText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7D7F6B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A73CC01" w14:textId="5D6BE5F7" w:rsidR="00E24701" w:rsidRPr="007D7F6B" w:rsidRDefault="00E24701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7670217" w:history="1">
            <w:r w:rsidRPr="007D7F6B">
              <w:rPr>
                <w:rStyle w:val="Hyperlink"/>
                <w:rFonts w:ascii="Times New Roman" w:hAnsi="Times New Roman" w:cs="Times New Roman"/>
                <w:noProof/>
              </w:rPr>
              <w:t>IV. Вывод</w:t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  <w:instrText xml:space="preserve"> PAGEREF _Toc177670217 \h </w:instrText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7D7F6B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7D7F6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7662D83" w14:textId="77777777" w:rsidR="00877420" w:rsidRPr="007D7F6B" w:rsidRDefault="007D7F6B">
          <w:pPr>
            <w:rPr>
              <w:rFonts w:ascii="Times New Roman" w:hAnsi="Times New Roman" w:cs="Times New Roman"/>
            </w:rPr>
          </w:pPr>
          <w:r w:rsidRPr="007D7F6B">
            <w:rPr>
              <w:rFonts w:ascii="Times New Roman" w:hAnsi="Times New Roman" w:cs="Times New Roman"/>
            </w:rPr>
            <w:fldChar w:fldCharType="end"/>
          </w:r>
        </w:p>
      </w:sdtContent>
    </w:sdt>
    <w:p w14:paraId="35ECCAB0" w14:textId="77777777" w:rsidR="00877420" w:rsidRPr="007D7F6B" w:rsidRDefault="007D7F6B">
      <w:pPr>
        <w:pStyle w:val="Heading1"/>
        <w:rPr>
          <w:rFonts w:ascii="Times New Roman" w:hAnsi="Times New Roman" w:cs="Times New Roman"/>
        </w:rPr>
      </w:pPr>
      <w:bookmarkStart w:id="0" w:name="i.цель-работы"/>
      <w:bookmarkStart w:id="1" w:name="_Toc177670215"/>
      <w:r w:rsidRPr="007D7F6B">
        <w:rPr>
          <w:rFonts w:ascii="Times New Roman" w:hAnsi="Times New Roman" w:cs="Times New Roman"/>
        </w:rPr>
        <w:t>I.Цель работы</w:t>
      </w:r>
      <w:bookmarkEnd w:id="1"/>
    </w:p>
    <w:p w14:paraId="5828A272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Получить практические навыки работы в консоли с атрибутами файлов для групп пользователей.</w:t>
      </w:r>
    </w:p>
    <w:p w14:paraId="29ECC775" w14:textId="77777777" w:rsidR="00877420" w:rsidRPr="007D7F6B" w:rsidRDefault="007D7F6B">
      <w:pPr>
        <w:pStyle w:val="Heading1"/>
        <w:rPr>
          <w:rFonts w:ascii="Times New Roman" w:hAnsi="Times New Roman" w:cs="Times New Roman"/>
        </w:rPr>
      </w:pPr>
      <w:bookmarkStart w:id="2" w:name="iii.-выполнение-работы"/>
      <w:bookmarkStart w:id="3" w:name="_Toc177670216"/>
      <w:bookmarkEnd w:id="0"/>
      <w:r w:rsidRPr="007D7F6B">
        <w:rPr>
          <w:rFonts w:ascii="Times New Roman" w:hAnsi="Times New Roman" w:cs="Times New Roman"/>
        </w:rPr>
        <w:t>III. Выполнение работы</w:t>
      </w:r>
      <w:bookmarkEnd w:id="3"/>
    </w:p>
    <w:p w14:paraId="7BAC9763" w14:textId="77777777" w:rsidR="00877420" w:rsidRPr="007D7F6B" w:rsidRDefault="007D7F6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Используя учетную запись администратора, создаем учетную запись пользователя “guest2” и поставить пароль для “guest2”.</w:t>
      </w:r>
    </w:p>
    <w:p w14:paraId="2738A089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  <w:noProof/>
        </w:rPr>
        <w:drawing>
          <wp:inline distT="0" distB="0" distL="0" distR="0" wp14:anchorId="1E8B2CDC" wp14:editId="5C44AA78">
            <wp:extent cx="5334000" cy="323477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drive.google.com/uc?id=1AhzRgsc_ya7u37RuwnUOQp99g28hGpq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36D14" w14:textId="77777777" w:rsidR="00877420" w:rsidRPr="007D7F6B" w:rsidRDefault="007D7F6B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Добавить пользователя guest2 в группу guest.</w:t>
      </w:r>
    </w:p>
    <w:p w14:paraId="612C72C7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14CA06C" wp14:editId="03B33F7B">
            <wp:extent cx="5334000" cy="55736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ttps://drive.google.com/uc?id=1_UlOCvrAHzww59l5L9vRFwcV7jzFzH6V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C2652" w14:textId="77777777" w:rsidR="00877420" w:rsidRPr="007D7F6B" w:rsidRDefault="007D7F6B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Войти в систему как два пользователя на двух разных консолях: гость на первой консоли и гость2 на второй консоли.</w:t>
      </w:r>
    </w:p>
    <w:p w14:paraId="7B96CC16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  <w:noProof/>
        </w:rPr>
        <w:drawing>
          <wp:inline distT="0" distB="0" distL="0" distR="0" wp14:anchorId="0E9708E9" wp14:editId="533D8119">
            <wp:extent cx="5334000" cy="2034262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ttps://drive.google.com/uc?id=1E5KoBt1FTiDQ4xuptrNueXN0Ki_YBkfu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05FF4" w14:textId="77777777" w:rsidR="00877420" w:rsidRPr="007D7F6B" w:rsidRDefault="007D7F6B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Используем команду “pwd” определить директорию, в которой мы находимся. Сравним её с приглашениями командной строки, мы увидем, что мы находимся не на домащней директории.</w:t>
      </w:r>
    </w:p>
    <w:p w14:paraId="6C0DF186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  <w:noProof/>
        </w:rPr>
        <w:drawing>
          <wp:inline distT="0" distB="0" distL="0" distR="0" wp14:anchorId="798E8D98" wp14:editId="6CDB0789">
            <wp:extent cx="5334000" cy="385689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drive.google.com/uc?id=14_0AWiMmIGJwDFXT71Ul1sKyKFiCg_WJ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7925F" w14:textId="77777777" w:rsidR="00877420" w:rsidRPr="007D7F6B" w:rsidRDefault="007D7F6B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lastRenderedPageBreak/>
        <w:t>Определить командами groups guest и groups guest2. Пользователь guest входит в группу guest, а пользователь guest2 входит в группы guest2 и guest. Вывод id -G показывает все значения группы IDs, и вывод id -Gn показывает называние вместо значения.</w:t>
      </w:r>
    </w:p>
    <w:p w14:paraId="4DB7278B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  <w:noProof/>
        </w:rPr>
        <w:drawing>
          <wp:inline distT="0" distB="0" distL="0" distR="0" wp14:anchorId="29BD149F" wp14:editId="55CCE95C">
            <wp:extent cx="5334000" cy="823019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ttps://drive.google.com/uc?id=1dbHqOmdR-PyZDZeE_C0AUe0JwAGVeA8n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4E208" w14:textId="77777777" w:rsidR="00877420" w:rsidRPr="007D7F6B" w:rsidRDefault="007D7F6B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Сравним полученную информацию с содержимым файла /etc/group, мы можем сказать, что они похожи.</w:t>
      </w:r>
    </w:p>
    <w:p w14:paraId="4D0FFAE9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  <w:noProof/>
        </w:rPr>
        <w:drawing>
          <wp:inline distT="0" distB="0" distL="0" distR="0" wp14:anchorId="312140D8" wp14:editId="63C170D0">
            <wp:extent cx="5334000" cy="193774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ttps://drive.google.com/uc?id=1KOutmcFrw-WqDooxmdg3gsGof43pwKZ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9AAB6" w14:textId="77777777" w:rsidR="00877420" w:rsidRPr="007D7F6B" w:rsidRDefault="007D7F6B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От имени пользователя guest2 выполнить регистрацию пользователя guest2 в группе guest.</w:t>
      </w:r>
    </w:p>
    <w:p w14:paraId="68B701CC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  <w:noProof/>
        </w:rPr>
        <w:drawing>
          <wp:inline distT="0" distB="0" distL="0" distR="0" wp14:anchorId="0F11CD4F" wp14:editId="38FDF8D6">
            <wp:extent cx="5334000" cy="286494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drive.google.com/uc?id=1uMa3D1nzaDE2yQYtHDHyULuAXaxo0a8-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CEEB6" w14:textId="77777777" w:rsidR="00877420" w:rsidRPr="007D7F6B" w:rsidRDefault="007D7F6B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От имени пользователя guest изменить права директории /home/guest, разрешив все действия для пользователей группы.</w:t>
      </w:r>
    </w:p>
    <w:p w14:paraId="03EEA2C6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  <w:noProof/>
        </w:rPr>
        <w:drawing>
          <wp:inline distT="0" distB="0" distL="0" distR="0" wp14:anchorId="023FF8DF" wp14:editId="6B3B2F4B">
            <wp:extent cx="5334000" cy="260449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ttps://drive.google.com/uc?id=1xpKXHTkKSskVRlR3Y9xyKWkIfDRgyIv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7338F" w14:textId="77777777" w:rsidR="00877420" w:rsidRPr="007D7F6B" w:rsidRDefault="007D7F6B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От имени пользователя guest снимать с директории /home/guest/dir1 все атрибуты.</w:t>
      </w:r>
    </w:p>
    <w:p w14:paraId="64B1E68A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923780" wp14:editId="7C67FF70">
            <wp:extent cx="5334000" cy="3500437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https://drive.google.com/uc?id=1Glk-CNOz_i74zfUQreTrQaT3QzRhzJAh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62410" w14:textId="77777777" w:rsidR="00877420" w:rsidRPr="007D7F6B" w:rsidRDefault="007D7F6B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Таблица: Установленные права и разрешённые действия для групп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886"/>
        <w:gridCol w:w="887"/>
        <w:gridCol w:w="798"/>
        <w:gridCol w:w="709"/>
        <w:gridCol w:w="975"/>
        <w:gridCol w:w="709"/>
        <w:gridCol w:w="887"/>
        <w:gridCol w:w="1597"/>
        <w:gridCol w:w="975"/>
        <w:gridCol w:w="1153"/>
      </w:tblGrid>
      <w:tr w:rsidR="00877420" w:rsidRPr="007D7F6B" w14:paraId="6E3388C8" w14:textId="77777777" w:rsidTr="008774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3" w:type="dxa"/>
          </w:tcPr>
          <w:p w14:paraId="73022AD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Права д.</w:t>
            </w:r>
          </w:p>
        </w:tc>
        <w:tc>
          <w:tcPr>
            <w:tcW w:w="733" w:type="dxa"/>
          </w:tcPr>
          <w:p w14:paraId="353165D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Права ф.</w:t>
            </w:r>
          </w:p>
        </w:tc>
        <w:tc>
          <w:tcPr>
            <w:tcW w:w="660" w:type="dxa"/>
          </w:tcPr>
          <w:p w14:paraId="431C17A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Соз. Ф.</w:t>
            </w:r>
          </w:p>
        </w:tc>
        <w:tc>
          <w:tcPr>
            <w:tcW w:w="586" w:type="dxa"/>
          </w:tcPr>
          <w:p w14:paraId="27C4773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Уд. Ф.</w:t>
            </w:r>
          </w:p>
        </w:tc>
        <w:tc>
          <w:tcPr>
            <w:tcW w:w="806" w:type="dxa"/>
          </w:tcPr>
          <w:p w14:paraId="371EB4D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Зап. в ф.</w:t>
            </w:r>
          </w:p>
        </w:tc>
        <w:tc>
          <w:tcPr>
            <w:tcW w:w="586" w:type="dxa"/>
          </w:tcPr>
          <w:p w14:paraId="300BEAC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Чт. Ф.</w:t>
            </w:r>
          </w:p>
        </w:tc>
        <w:tc>
          <w:tcPr>
            <w:tcW w:w="733" w:type="dxa"/>
          </w:tcPr>
          <w:p w14:paraId="543BA6B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Смена д.</w:t>
            </w:r>
          </w:p>
        </w:tc>
        <w:tc>
          <w:tcPr>
            <w:tcW w:w="1320" w:type="dxa"/>
          </w:tcPr>
          <w:p w14:paraId="0F78B2E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Просмотр ф. в д.</w:t>
            </w:r>
          </w:p>
        </w:tc>
        <w:tc>
          <w:tcPr>
            <w:tcW w:w="806" w:type="dxa"/>
          </w:tcPr>
          <w:p w14:paraId="2474D0C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Переи. Ф.</w:t>
            </w:r>
          </w:p>
        </w:tc>
        <w:tc>
          <w:tcPr>
            <w:tcW w:w="953" w:type="dxa"/>
          </w:tcPr>
          <w:p w14:paraId="307AB30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Смена а. Ф.</w:t>
            </w:r>
          </w:p>
        </w:tc>
      </w:tr>
      <w:tr w:rsidR="00877420" w:rsidRPr="007D7F6B" w14:paraId="7ACE9487" w14:textId="77777777">
        <w:tc>
          <w:tcPr>
            <w:tcW w:w="733" w:type="dxa"/>
          </w:tcPr>
          <w:p w14:paraId="4A134E0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733" w:type="dxa"/>
          </w:tcPr>
          <w:p w14:paraId="61A62A0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660" w:type="dxa"/>
          </w:tcPr>
          <w:p w14:paraId="3EA8330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5BB5D0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FEBBCB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61B2972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1B5DD6F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7A0C77C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B5AFF8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7D09C4C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2E37A99E" w14:textId="77777777">
        <w:tc>
          <w:tcPr>
            <w:tcW w:w="733" w:type="dxa"/>
          </w:tcPr>
          <w:p w14:paraId="6224EC8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733" w:type="dxa"/>
          </w:tcPr>
          <w:p w14:paraId="3D9245F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660" w:type="dxa"/>
          </w:tcPr>
          <w:p w14:paraId="2F92EF8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2FC870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CD5081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3A4071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36B0C1B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36036FF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3CEAB68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1368956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5F928A31" w14:textId="77777777">
        <w:tc>
          <w:tcPr>
            <w:tcW w:w="733" w:type="dxa"/>
          </w:tcPr>
          <w:p w14:paraId="2872E42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733" w:type="dxa"/>
          </w:tcPr>
          <w:p w14:paraId="5AA73FC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660" w:type="dxa"/>
          </w:tcPr>
          <w:p w14:paraId="5D47659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710AAE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578DBA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88F3B9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9ED998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5B276DB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2A8DCA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7324A31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688C6478" w14:textId="77777777">
        <w:tc>
          <w:tcPr>
            <w:tcW w:w="733" w:type="dxa"/>
          </w:tcPr>
          <w:p w14:paraId="13CC60F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733" w:type="dxa"/>
          </w:tcPr>
          <w:p w14:paraId="22B1353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660" w:type="dxa"/>
          </w:tcPr>
          <w:p w14:paraId="0353ED2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45BEC1E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4221534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384702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5AD0870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0CD9DE9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D3DB4D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34EFEA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55A4ABB9" w14:textId="77777777">
        <w:tc>
          <w:tcPr>
            <w:tcW w:w="733" w:type="dxa"/>
          </w:tcPr>
          <w:p w14:paraId="6CF74FF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733" w:type="dxa"/>
          </w:tcPr>
          <w:p w14:paraId="66C2D68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660" w:type="dxa"/>
          </w:tcPr>
          <w:p w14:paraId="5BACA3D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915CAF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241936F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65F2AA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3BF5137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43F9071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390BF3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23036E2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08A5DE67" w14:textId="77777777">
        <w:tc>
          <w:tcPr>
            <w:tcW w:w="733" w:type="dxa"/>
          </w:tcPr>
          <w:p w14:paraId="295CB9D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733" w:type="dxa"/>
          </w:tcPr>
          <w:p w14:paraId="65523A9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660" w:type="dxa"/>
          </w:tcPr>
          <w:p w14:paraId="1E9E38E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6FAAAE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97BFCD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4A0C86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17343B7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49DABC6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677A38F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6E775F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08F27359" w14:textId="77777777">
        <w:tc>
          <w:tcPr>
            <w:tcW w:w="733" w:type="dxa"/>
          </w:tcPr>
          <w:p w14:paraId="5E51BC1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733" w:type="dxa"/>
          </w:tcPr>
          <w:p w14:paraId="00A940F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660" w:type="dxa"/>
          </w:tcPr>
          <w:p w14:paraId="782E9E5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2F7E7D6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229DA40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4AA383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13BA57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4847C05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3AB8C7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738CBE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71F197F3" w14:textId="77777777">
        <w:tc>
          <w:tcPr>
            <w:tcW w:w="733" w:type="dxa"/>
          </w:tcPr>
          <w:p w14:paraId="583FD36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733" w:type="dxa"/>
          </w:tcPr>
          <w:p w14:paraId="239F025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660" w:type="dxa"/>
          </w:tcPr>
          <w:p w14:paraId="2629CC9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2C99FEB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2ACE829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F756E5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717E1D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1A40D3B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4406298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3B74266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17025455" w14:textId="77777777">
        <w:tc>
          <w:tcPr>
            <w:tcW w:w="733" w:type="dxa"/>
          </w:tcPr>
          <w:p w14:paraId="5C5F4C5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733" w:type="dxa"/>
          </w:tcPr>
          <w:p w14:paraId="4F01C58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660" w:type="dxa"/>
          </w:tcPr>
          <w:p w14:paraId="1203D74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865EB8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390A3B4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8907EA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3A57126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3968BA9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1CA811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0C7AB4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30FABC61" w14:textId="77777777">
        <w:tc>
          <w:tcPr>
            <w:tcW w:w="733" w:type="dxa"/>
          </w:tcPr>
          <w:p w14:paraId="4F69F85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733" w:type="dxa"/>
          </w:tcPr>
          <w:p w14:paraId="2F6871E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660" w:type="dxa"/>
          </w:tcPr>
          <w:p w14:paraId="54E5838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3F3B42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3752008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FEBDB4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76489D5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5AC81AC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9B8CD0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19DE22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5EE25783" w14:textId="77777777">
        <w:tc>
          <w:tcPr>
            <w:tcW w:w="733" w:type="dxa"/>
          </w:tcPr>
          <w:p w14:paraId="1E199B8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733" w:type="dxa"/>
          </w:tcPr>
          <w:p w14:paraId="577025B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660" w:type="dxa"/>
          </w:tcPr>
          <w:p w14:paraId="0462D21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E23821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341B6B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B0B83F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3D178E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7617691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B2876C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A61395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4D28B0DC" w14:textId="77777777">
        <w:tc>
          <w:tcPr>
            <w:tcW w:w="733" w:type="dxa"/>
          </w:tcPr>
          <w:p w14:paraId="2C44154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733" w:type="dxa"/>
          </w:tcPr>
          <w:p w14:paraId="4AF22D9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660" w:type="dxa"/>
          </w:tcPr>
          <w:p w14:paraId="47CB2AE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5838E8B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1A4441F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7A3953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9A156A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6D86D49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689638A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6079D4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5A6EB099" w14:textId="77777777">
        <w:tc>
          <w:tcPr>
            <w:tcW w:w="733" w:type="dxa"/>
          </w:tcPr>
          <w:p w14:paraId="2D15D77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733" w:type="dxa"/>
          </w:tcPr>
          <w:p w14:paraId="39F8C20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660" w:type="dxa"/>
          </w:tcPr>
          <w:p w14:paraId="17379A4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B26373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420ECE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E2D556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3C32111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67C6231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373D796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4C685AC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3CA6B220" w14:textId="77777777">
        <w:tc>
          <w:tcPr>
            <w:tcW w:w="733" w:type="dxa"/>
          </w:tcPr>
          <w:p w14:paraId="6379BB8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733" w:type="dxa"/>
          </w:tcPr>
          <w:p w14:paraId="501C94C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660" w:type="dxa"/>
          </w:tcPr>
          <w:p w14:paraId="73850CA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2436BD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F8DC73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D2153B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0295642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3831045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4B7F557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EFEB65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2ACD39F4" w14:textId="77777777">
        <w:tc>
          <w:tcPr>
            <w:tcW w:w="733" w:type="dxa"/>
          </w:tcPr>
          <w:p w14:paraId="620C533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733" w:type="dxa"/>
          </w:tcPr>
          <w:p w14:paraId="0DE1137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660" w:type="dxa"/>
          </w:tcPr>
          <w:p w14:paraId="0EB37AD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167C6B1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3E24204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AF7FB8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678029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2508315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659082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09AB98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32584D6F" w14:textId="77777777">
        <w:tc>
          <w:tcPr>
            <w:tcW w:w="733" w:type="dxa"/>
          </w:tcPr>
          <w:p w14:paraId="1E35166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733" w:type="dxa"/>
          </w:tcPr>
          <w:p w14:paraId="75A9B30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660" w:type="dxa"/>
          </w:tcPr>
          <w:p w14:paraId="0A4506A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151E087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3C37B37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FECCE3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7AAF389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2F19FBC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12DDBB5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F67F61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1145B3DA" w14:textId="77777777">
        <w:tc>
          <w:tcPr>
            <w:tcW w:w="733" w:type="dxa"/>
          </w:tcPr>
          <w:p w14:paraId="009F71F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733" w:type="dxa"/>
          </w:tcPr>
          <w:p w14:paraId="7FE3037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660" w:type="dxa"/>
          </w:tcPr>
          <w:p w14:paraId="4309C38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689FE83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99D5B3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4C0BB1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70D591E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4C4C42F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24B28A3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706C996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7B69A830" w14:textId="77777777">
        <w:tc>
          <w:tcPr>
            <w:tcW w:w="733" w:type="dxa"/>
          </w:tcPr>
          <w:p w14:paraId="3A1164E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lastRenderedPageBreak/>
              <w:t>010</w:t>
            </w:r>
          </w:p>
        </w:tc>
        <w:tc>
          <w:tcPr>
            <w:tcW w:w="733" w:type="dxa"/>
          </w:tcPr>
          <w:p w14:paraId="48598A7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660" w:type="dxa"/>
          </w:tcPr>
          <w:p w14:paraId="2E213A0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BBB75E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1A81A6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90AC82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0DAE348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6F20D74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9EFDB9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1C91CF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7C686C95" w14:textId="77777777">
        <w:tc>
          <w:tcPr>
            <w:tcW w:w="733" w:type="dxa"/>
          </w:tcPr>
          <w:p w14:paraId="1F6645E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733" w:type="dxa"/>
          </w:tcPr>
          <w:p w14:paraId="3195851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660" w:type="dxa"/>
          </w:tcPr>
          <w:p w14:paraId="5020989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D8A46F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CD0A24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AEF75D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0F89458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203C0B6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3A8E485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7F79BD8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54C6D241" w14:textId="77777777">
        <w:tc>
          <w:tcPr>
            <w:tcW w:w="733" w:type="dxa"/>
          </w:tcPr>
          <w:p w14:paraId="4D1A851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733" w:type="dxa"/>
          </w:tcPr>
          <w:p w14:paraId="0D70B20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660" w:type="dxa"/>
          </w:tcPr>
          <w:p w14:paraId="376A74E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0A12E0B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114475F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A6DA31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2B16DC4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270DAD1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2B5492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953" w:type="dxa"/>
          </w:tcPr>
          <w:p w14:paraId="0FC35CA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1657A777" w14:textId="77777777">
        <w:tc>
          <w:tcPr>
            <w:tcW w:w="733" w:type="dxa"/>
          </w:tcPr>
          <w:p w14:paraId="6A7CE20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733" w:type="dxa"/>
          </w:tcPr>
          <w:p w14:paraId="53F8EFC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660" w:type="dxa"/>
          </w:tcPr>
          <w:p w14:paraId="1013841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7BEC47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C84C55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C93F4A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731D4DC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463EDF4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5099CC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0CCFAE2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02370EBA" w14:textId="77777777">
        <w:tc>
          <w:tcPr>
            <w:tcW w:w="733" w:type="dxa"/>
          </w:tcPr>
          <w:p w14:paraId="3BC04FA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733" w:type="dxa"/>
          </w:tcPr>
          <w:p w14:paraId="5BBCA83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660" w:type="dxa"/>
          </w:tcPr>
          <w:p w14:paraId="6F8D103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1B381C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2E86252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6B4D1B8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0826886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494C8AD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18778B1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3D1FA62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1B2054F1" w14:textId="77777777">
        <w:tc>
          <w:tcPr>
            <w:tcW w:w="733" w:type="dxa"/>
          </w:tcPr>
          <w:p w14:paraId="153CAB2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733" w:type="dxa"/>
          </w:tcPr>
          <w:p w14:paraId="537E7F6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660" w:type="dxa"/>
          </w:tcPr>
          <w:p w14:paraId="36EACF3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691D26C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1E66B04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6484C4B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547C950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4A6DE58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50AC6B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3976BC3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317525D4" w14:textId="77777777">
        <w:tc>
          <w:tcPr>
            <w:tcW w:w="733" w:type="dxa"/>
          </w:tcPr>
          <w:p w14:paraId="426760C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733" w:type="dxa"/>
          </w:tcPr>
          <w:p w14:paraId="12F90AE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660" w:type="dxa"/>
          </w:tcPr>
          <w:p w14:paraId="77246B3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4B318C9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46EA9F6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1F2B8A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47A3481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5E10AD1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40CDEB7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953" w:type="dxa"/>
          </w:tcPr>
          <w:p w14:paraId="36CEAAA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3F13E376" w14:textId="77777777">
        <w:tc>
          <w:tcPr>
            <w:tcW w:w="733" w:type="dxa"/>
          </w:tcPr>
          <w:p w14:paraId="7638FE1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733" w:type="dxa"/>
          </w:tcPr>
          <w:p w14:paraId="0378D4E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660" w:type="dxa"/>
          </w:tcPr>
          <w:p w14:paraId="4D8BA6C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18B42B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68A64E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64ED62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97982D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759E07B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A9AD07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303D69E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0DCEF7CA" w14:textId="77777777">
        <w:tc>
          <w:tcPr>
            <w:tcW w:w="733" w:type="dxa"/>
          </w:tcPr>
          <w:p w14:paraId="7909EFF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733" w:type="dxa"/>
          </w:tcPr>
          <w:p w14:paraId="0D47EF9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660" w:type="dxa"/>
          </w:tcPr>
          <w:p w14:paraId="1BBF15F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CB9D78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08F38F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2189B93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3B93707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224F286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1CDCBB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F0CEC3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7E4F5EFD" w14:textId="77777777">
        <w:tc>
          <w:tcPr>
            <w:tcW w:w="733" w:type="dxa"/>
          </w:tcPr>
          <w:p w14:paraId="5804B2E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733" w:type="dxa"/>
          </w:tcPr>
          <w:p w14:paraId="474F724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660" w:type="dxa"/>
          </w:tcPr>
          <w:p w14:paraId="4DDFD00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E3C8C4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3DDB98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C22A1E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17A996B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60080A7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2F85D66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3C7F64E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1AB5C560" w14:textId="77777777">
        <w:tc>
          <w:tcPr>
            <w:tcW w:w="733" w:type="dxa"/>
          </w:tcPr>
          <w:p w14:paraId="45FC050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733" w:type="dxa"/>
          </w:tcPr>
          <w:p w14:paraId="70598D6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660" w:type="dxa"/>
          </w:tcPr>
          <w:p w14:paraId="369344B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4ABF400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2608EEF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3FC4551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A00571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2A1B3A5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199318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953" w:type="dxa"/>
          </w:tcPr>
          <w:p w14:paraId="1D0D1A4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101534D4" w14:textId="77777777">
        <w:tc>
          <w:tcPr>
            <w:tcW w:w="733" w:type="dxa"/>
          </w:tcPr>
          <w:p w14:paraId="4A61B47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733" w:type="dxa"/>
          </w:tcPr>
          <w:p w14:paraId="215502B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660" w:type="dxa"/>
          </w:tcPr>
          <w:p w14:paraId="5556C76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D2CA3D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34965EC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7BDB7F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1446DB1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7D4EE35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6740AA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3CC942D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1E9FF05C" w14:textId="77777777">
        <w:tc>
          <w:tcPr>
            <w:tcW w:w="733" w:type="dxa"/>
          </w:tcPr>
          <w:p w14:paraId="189867E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733" w:type="dxa"/>
          </w:tcPr>
          <w:p w14:paraId="29D60BC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660" w:type="dxa"/>
          </w:tcPr>
          <w:p w14:paraId="138F113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29318E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02E63A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5EB1D78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7A567E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4F8FBBF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582A012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E7A8DD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436735C0" w14:textId="77777777">
        <w:tc>
          <w:tcPr>
            <w:tcW w:w="733" w:type="dxa"/>
          </w:tcPr>
          <w:p w14:paraId="78D4B3F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733" w:type="dxa"/>
          </w:tcPr>
          <w:p w14:paraId="1307F91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660" w:type="dxa"/>
          </w:tcPr>
          <w:p w14:paraId="33EAFD2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58FFBF2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6655152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69197F2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122F593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3D7ED50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5BFF21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FB665A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3D1251E0" w14:textId="77777777">
        <w:tc>
          <w:tcPr>
            <w:tcW w:w="733" w:type="dxa"/>
          </w:tcPr>
          <w:p w14:paraId="6985DE7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733" w:type="dxa"/>
          </w:tcPr>
          <w:p w14:paraId="4FB5562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660" w:type="dxa"/>
          </w:tcPr>
          <w:p w14:paraId="7AB6C97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515CD0D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70C5DCA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71AE736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4C8EA2A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1703490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741528E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953" w:type="dxa"/>
          </w:tcPr>
          <w:p w14:paraId="6ACFB2F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12F67E7B" w14:textId="77777777">
        <w:tc>
          <w:tcPr>
            <w:tcW w:w="733" w:type="dxa"/>
          </w:tcPr>
          <w:p w14:paraId="02DBE09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733" w:type="dxa"/>
          </w:tcPr>
          <w:p w14:paraId="4844792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660" w:type="dxa"/>
          </w:tcPr>
          <w:p w14:paraId="05E93ED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601B9A6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DFEA63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D3BC5E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0923152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21EFD09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821ECA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1880743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7DF4EB0A" w14:textId="77777777">
        <w:tc>
          <w:tcPr>
            <w:tcW w:w="733" w:type="dxa"/>
          </w:tcPr>
          <w:p w14:paraId="155EDFC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733" w:type="dxa"/>
          </w:tcPr>
          <w:p w14:paraId="73BB4D0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660" w:type="dxa"/>
          </w:tcPr>
          <w:p w14:paraId="7387C64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ACFB5C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D7CFDC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F21033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4084AD0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3CEF5FF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640EF2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4422968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2D7F3DB1" w14:textId="77777777">
        <w:tc>
          <w:tcPr>
            <w:tcW w:w="733" w:type="dxa"/>
          </w:tcPr>
          <w:p w14:paraId="37E9DB7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733" w:type="dxa"/>
          </w:tcPr>
          <w:p w14:paraId="21952F3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660" w:type="dxa"/>
          </w:tcPr>
          <w:p w14:paraId="7341E3D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1CDACA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A6579E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201863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3F864E1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1E6E69B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CD9CB5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1A5AEE9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7437AEF0" w14:textId="77777777">
        <w:tc>
          <w:tcPr>
            <w:tcW w:w="733" w:type="dxa"/>
          </w:tcPr>
          <w:p w14:paraId="056E834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733" w:type="dxa"/>
          </w:tcPr>
          <w:p w14:paraId="7BAFC5D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660" w:type="dxa"/>
          </w:tcPr>
          <w:p w14:paraId="21458AA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03E5999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1A41022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AFD628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75B970E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662DB0B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1E1A2D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482FFE3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1A95829F" w14:textId="77777777">
        <w:tc>
          <w:tcPr>
            <w:tcW w:w="733" w:type="dxa"/>
          </w:tcPr>
          <w:p w14:paraId="173F17D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733" w:type="dxa"/>
          </w:tcPr>
          <w:p w14:paraId="6A814C5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660" w:type="dxa"/>
          </w:tcPr>
          <w:p w14:paraId="7D59C3B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7B76E0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3059F5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9BEDCD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4A2B173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7225B30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2B50FF0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D54D5A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0C7CCA06" w14:textId="77777777">
        <w:tc>
          <w:tcPr>
            <w:tcW w:w="733" w:type="dxa"/>
          </w:tcPr>
          <w:p w14:paraId="74C0D98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733" w:type="dxa"/>
          </w:tcPr>
          <w:p w14:paraId="256568E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660" w:type="dxa"/>
          </w:tcPr>
          <w:p w14:paraId="3E77535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2C52B7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6122300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79A542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769BC03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502B2DC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238896C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4A0DBF9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74874EBD" w14:textId="77777777">
        <w:tc>
          <w:tcPr>
            <w:tcW w:w="733" w:type="dxa"/>
          </w:tcPr>
          <w:p w14:paraId="2A5EEF7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733" w:type="dxa"/>
          </w:tcPr>
          <w:p w14:paraId="1714A2C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660" w:type="dxa"/>
          </w:tcPr>
          <w:p w14:paraId="0DB5BF9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108454D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3FB739B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32DB5C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3BA3C27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14688FB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A5E780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52FC43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12C0C004" w14:textId="77777777">
        <w:tc>
          <w:tcPr>
            <w:tcW w:w="733" w:type="dxa"/>
          </w:tcPr>
          <w:p w14:paraId="05E4A3E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733" w:type="dxa"/>
          </w:tcPr>
          <w:p w14:paraId="2F71409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660" w:type="dxa"/>
          </w:tcPr>
          <w:p w14:paraId="26C6DE7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3651EC6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7FE7DFF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D882D2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6C38CE9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5A5B45B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7A8E278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3A8EC8F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7579B1EC" w14:textId="77777777">
        <w:tc>
          <w:tcPr>
            <w:tcW w:w="733" w:type="dxa"/>
          </w:tcPr>
          <w:p w14:paraId="07931ED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733" w:type="dxa"/>
          </w:tcPr>
          <w:p w14:paraId="3212D93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660" w:type="dxa"/>
          </w:tcPr>
          <w:p w14:paraId="1824459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28F4CB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E7EB03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2D3A2BF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2BB6106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02A01F8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3E73FC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986DA8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03C9A72E" w14:textId="77777777">
        <w:tc>
          <w:tcPr>
            <w:tcW w:w="733" w:type="dxa"/>
          </w:tcPr>
          <w:p w14:paraId="58AB9ED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733" w:type="dxa"/>
          </w:tcPr>
          <w:p w14:paraId="4AFABFA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660" w:type="dxa"/>
          </w:tcPr>
          <w:p w14:paraId="10985AE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FE4A1A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119FA3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CA1614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761CE0D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4CE9827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353F3FF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686933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4257EEAE" w14:textId="77777777">
        <w:tc>
          <w:tcPr>
            <w:tcW w:w="733" w:type="dxa"/>
          </w:tcPr>
          <w:p w14:paraId="6A1F442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733" w:type="dxa"/>
          </w:tcPr>
          <w:p w14:paraId="4C86B86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660" w:type="dxa"/>
          </w:tcPr>
          <w:p w14:paraId="675E1E2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20B71E2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2C0D68A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975CE3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577559F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4C08485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4CC30F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880054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2D5D9474" w14:textId="77777777">
        <w:tc>
          <w:tcPr>
            <w:tcW w:w="733" w:type="dxa"/>
          </w:tcPr>
          <w:p w14:paraId="426C5A4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733" w:type="dxa"/>
          </w:tcPr>
          <w:p w14:paraId="51D06A8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660" w:type="dxa"/>
          </w:tcPr>
          <w:p w14:paraId="439385E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0D83AB2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0F48F92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D8A9FF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4A28727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0CBB487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7D8014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04B4F66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701147B0" w14:textId="77777777">
        <w:tc>
          <w:tcPr>
            <w:tcW w:w="733" w:type="dxa"/>
          </w:tcPr>
          <w:p w14:paraId="7A14E11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733" w:type="dxa"/>
          </w:tcPr>
          <w:p w14:paraId="0E0CC72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660" w:type="dxa"/>
          </w:tcPr>
          <w:p w14:paraId="1B406CF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1A23FF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87CAB9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1CF96E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13DDB82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3BED55A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AFCCB9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F1ABEA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196CB31D" w14:textId="77777777">
        <w:tc>
          <w:tcPr>
            <w:tcW w:w="733" w:type="dxa"/>
          </w:tcPr>
          <w:p w14:paraId="61F8132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733" w:type="dxa"/>
          </w:tcPr>
          <w:p w14:paraId="0503FF3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660" w:type="dxa"/>
          </w:tcPr>
          <w:p w14:paraId="0562830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2F485C4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60A1D3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D0F8AA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6846903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76186C1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21F8B3A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D1212E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1CEF4892" w14:textId="77777777">
        <w:tc>
          <w:tcPr>
            <w:tcW w:w="733" w:type="dxa"/>
          </w:tcPr>
          <w:p w14:paraId="7A202F0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733" w:type="dxa"/>
          </w:tcPr>
          <w:p w14:paraId="3FB93B6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660" w:type="dxa"/>
          </w:tcPr>
          <w:p w14:paraId="4028645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689E1E7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1504AD2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6F7381C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3D470D4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69D64AF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D06D99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AD588D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76BF9FB9" w14:textId="77777777">
        <w:tc>
          <w:tcPr>
            <w:tcW w:w="733" w:type="dxa"/>
          </w:tcPr>
          <w:p w14:paraId="22BFBFD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733" w:type="dxa"/>
          </w:tcPr>
          <w:p w14:paraId="312E5FF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660" w:type="dxa"/>
          </w:tcPr>
          <w:p w14:paraId="5B2337B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711CD31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79DB56B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6E99EB2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21DF97E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19D262B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3720CC8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0052778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6B8E0AEB" w14:textId="77777777">
        <w:tc>
          <w:tcPr>
            <w:tcW w:w="733" w:type="dxa"/>
          </w:tcPr>
          <w:p w14:paraId="305F72D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733" w:type="dxa"/>
          </w:tcPr>
          <w:p w14:paraId="58C4B8A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660" w:type="dxa"/>
          </w:tcPr>
          <w:p w14:paraId="0DEDD59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782898C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87B46E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C5C79A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42B455D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1B4EB05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34D0B8A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4648A27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79D36053" w14:textId="77777777">
        <w:tc>
          <w:tcPr>
            <w:tcW w:w="733" w:type="dxa"/>
          </w:tcPr>
          <w:p w14:paraId="4345C91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733" w:type="dxa"/>
          </w:tcPr>
          <w:p w14:paraId="67404A9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660" w:type="dxa"/>
          </w:tcPr>
          <w:p w14:paraId="287AC83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95FD0C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3BD84FB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7477AE0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2E5CD88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3AEB888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8E1D34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0A7306A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17AB5099" w14:textId="77777777">
        <w:tc>
          <w:tcPr>
            <w:tcW w:w="733" w:type="dxa"/>
          </w:tcPr>
          <w:p w14:paraId="3D2355A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lastRenderedPageBreak/>
              <w:t>020</w:t>
            </w:r>
          </w:p>
        </w:tc>
        <w:tc>
          <w:tcPr>
            <w:tcW w:w="733" w:type="dxa"/>
          </w:tcPr>
          <w:p w14:paraId="0F9A9B8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660" w:type="dxa"/>
          </w:tcPr>
          <w:p w14:paraId="394E319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7D023C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6F9413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346BB9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3B981C1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557ACF6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6373D14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D314ED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77F73971" w14:textId="77777777">
        <w:tc>
          <w:tcPr>
            <w:tcW w:w="733" w:type="dxa"/>
          </w:tcPr>
          <w:p w14:paraId="223FCF0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733" w:type="dxa"/>
          </w:tcPr>
          <w:p w14:paraId="04F62A6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660" w:type="dxa"/>
          </w:tcPr>
          <w:p w14:paraId="72C518E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0E59BA0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2341688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1F546E7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051EC07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07CB85E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25DBD5F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953" w:type="dxa"/>
          </w:tcPr>
          <w:p w14:paraId="7DAD2F2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05E39729" w14:textId="77777777">
        <w:tc>
          <w:tcPr>
            <w:tcW w:w="733" w:type="dxa"/>
          </w:tcPr>
          <w:p w14:paraId="6263A68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733" w:type="dxa"/>
          </w:tcPr>
          <w:p w14:paraId="23F75F7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660" w:type="dxa"/>
          </w:tcPr>
          <w:p w14:paraId="6416C97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93D08D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5891C0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8056FB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139CAA2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7C37B99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00D7842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6F5FC7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098B3F30" w14:textId="77777777">
        <w:tc>
          <w:tcPr>
            <w:tcW w:w="733" w:type="dxa"/>
          </w:tcPr>
          <w:p w14:paraId="072ABFB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733" w:type="dxa"/>
          </w:tcPr>
          <w:p w14:paraId="0E0A5FD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660" w:type="dxa"/>
          </w:tcPr>
          <w:p w14:paraId="3F0BC56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1A1A5E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166C82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0F18E78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4976961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6568896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766B41B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0BC46CB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44B302EE" w14:textId="77777777">
        <w:tc>
          <w:tcPr>
            <w:tcW w:w="733" w:type="dxa"/>
          </w:tcPr>
          <w:p w14:paraId="3E03C95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733" w:type="dxa"/>
          </w:tcPr>
          <w:p w14:paraId="324FCB3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660" w:type="dxa"/>
          </w:tcPr>
          <w:p w14:paraId="3A34218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7CF6E70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2709A6C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384ED7D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43BBF10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1C1A9F2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457FCB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7E880EF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3A2E15A4" w14:textId="77777777">
        <w:tc>
          <w:tcPr>
            <w:tcW w:w="733" w:type="dxa"/>
          </w:tcPr>
          <w:p w14:paraId="22843F3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733" w:type="dxa"/>
          </w:tcPr>
          <w:p w14:paraId="4679601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660" w:type="dxa"/>
          </w:tcPr>
          <w:p w14:paraId="3968470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70795D8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7B063EF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39AB513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7C588F9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6C88718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49796A8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953" w:type="dxa"/>
          </w:tcPr>
          <w:p w14:paraId="51F835A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33EDBBC7" w14:textId="77777777">
        <w:tc>
          <w:tcPr>
            <w:tcW w:w="733" w:type="dxa"/>
          </w:tcPr>
          <w:p w14:paraId="1500F83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  <w:tc>
          <w:tcPr>
            <w:tcW w:w="733" w:type="dxa"/>
          </w:tcPr>
          <w:p w14:paraId="614016D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660" w:type="dxa"/>
          </w:tcPr>
          <w:p w14:paraId="72B86E3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286A5FA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3E51BD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76985C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063D32F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74D96FF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4A8698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5BE67A4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13914EB1" w14:textId="77777777">
        <w:tc>
          <w:tcPr>
            <w:tcW w:w="733" w:type="dxa"/>
          </w:tcPr>
          <w:p w14:paraId="42498DC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733" w:type="dxa"/>
          </w:tcPr>
          <w:p w14:paraId="1AD1900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660" w:type="dxa"/>
          </w:tcPr>
          <w:p w14:paraId="748FD40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4CC60F2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6540E3C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056F062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0F4B331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52F328E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55743CC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674D17A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17C11BBB" w14:textId="77777777">
        <w:tc>
          <w:tcPr>
            <w:tcW w:w="733" w:type="dxa"/>
          </w:tcPr>
          <w:p w14:paraId="48849AC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  <w:tc>
          <w:tcPr>
            <w:tcW w:w="733" w:type="dxa"/>
          </w:tcPr>
          <w:p w14:paraId="223323F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660" w:type="dxa"/>
          </w:tcPr>
          <w:p w14:paraId="1EF7290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0AEE904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D226C6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2CA59F7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8E4197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11B18D4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638676B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38866AE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0085FC39" w14:textId="77777777">
        <w:tc>
          <w:tcPr>
            <w:tcW w:w="733" w:type="dxa"/>
          </w:tcPr>
          <w:p w14:paraId="6651A4A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733" w:type="dxa"/>
          </w:tcPr>
          <w:p w14:paraId="6526A50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660" w:type="dxa"/>
          </w:tcPr>
          <w:p w14:paraId="16971D1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3E440A1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5344158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75FAE1F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34BAA4B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774E6D0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6B9903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953" w:type="dxa"/>
          </w:tcPr>
          <w:p w14:paraId="67DF672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  <w:tr w:rsidR="00877420" w:rsidRPr="007D7F6B" w14:paraId="7C91D9A7" w14:textId="77777777">
        <w:tc>
          <w:tcPr>
            <w:tcW w:w="733" w:type="dxa"/>
          </w:tcPr>
          <w:p w14:paraId="2F29C62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  <w:tc>
          <w:tcPr>
            <w:tcW w:w="733" w:type="dxa"/>
          </w:tcPr>
          <w:p w14:paraId="70A305B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660" w:type="dxa"/>
          </w:tcPr>
          <w:p w14:paraId="391FB42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05037A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7074E86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50056BB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7B03699B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4CF75CB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8AD9B0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4721F3C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32880FF0" w14:textId="77777777">
        <w:tc>
          <w:tcPr>
            <w:tcW w:w="733" w:type="dxa"/>
          </w:tcPr>
          <w:p w14:paraId="0257DD0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50</w:t>
            </w:r>
          </w:p>
        </w:tc>
        <w:tc>
          <w:tcPr>
            <w:tcW w:w="733" w:type="dxa"/>
          </w:tcPr>
          <w:p w14:paraId="7FC5E9B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660" w:type="dxa"/>
          </w:tcPr>
          <w:p w14:paraId="66A5065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63F088E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1DC1BFB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2CE4C49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5F56D16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20AB987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7204A40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3714C2F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30F05D84" w14:textId="77777777">
        <w:tc>
          <w:tcPr>
            <w:tcW w:w="733" w:type="dxa"/>
          </w:tcPr>
          <w:p w14:paraId="28D8495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60</w:t>
            </w:r>
          </w:p>
        </w:tc>
        <w:tc>
          <w:tcPr>
            <w:tcW w:w="733" w:type="dxa"/>
          </w:tcPr>
          <w:p w14:paraId="0C82A90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660" w:type="dxa"/>
          </w:tcPr>
          <w:p w14:paraId="0B9B7F9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677B4622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7F3E649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6" w:type="dxa"/>
          </w:tcPr>
          <w:p w14:paraId="17A6A1D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733" w:type="dxa"/>
          </w:tcPr>
          <w:p w14:paraId="6E9BA7F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20" w:type="dxa"/>
          </w:tcPr>
          <w:p w14:paraId="6487C06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806" w:type="dxa"/>
          </w:tcPr>
          <w:p w14:paraId="46EC9A5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953" w:type="dxa"/>
          </w:tcPr>
          <w:p w14:paraId="7DEABA0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-</w:t>
            </w:r>
          </w:p>
        </w:tc>
      </w:tr>
      <w:tr w:rsidR="00877420" w:rsidRPr="007D7F6B" w14:paraId="168994BB" w14:textId="77777777">
        <w:tc>
          <w:tcPr>
            <w:tcW w:w="733" w:type="dxa"/>
          </w:tcPr>
          <w:p w14:paraId="10404DE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733" w:type="dxa"/>
          </w:tcPr>
          <w:p w14:paraId="0DF83157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70</w:t>
            </w:r>
          </w:p>
        </w:tc>
        <w:tc>
          <w:tcPr>
            <w:tcW w:w="660" w:type="dxa"/>
          </w:tcPr>
          <w:p w14:paraId="05899B78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0B1DFB4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183E6F0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586" w:type="dxa"/>
          </w:tcPr>
          <w:p w14:paraId="2E35050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733" w:type="dxa"/>
          </w:tcPr>
          <w:p w14:paraId="430FAA7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1320" w:type="dxa"/>
          </w:tcPr>
          <w:p w14:paraId="4B0AD8B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806" w:type="dxa"/>
          </w:tcPr>
          <w:p w14:paraId="7A29B82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953" w:type="dxa"/>
          </w:tcPr>
          <w:p w14:paraId="2D89B24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+</w:t>
            </w:r>
          </w:p>
        </w:tc>
      </w:tr>
    </w:tbl>
    <w:p w14:paraId="371B873A" w14:textId="77777777" w:rsidR="00877420" w:rsidRPr="007D7F6B" w:rsidRDefault="007D7F6B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Таблица: Минимальные права для совершения операций от имени пользователей входящих в группу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36"/>
        <w:gridCol w:w="3762"/>
        <w:gridCol w:w="3078"/>
      </w:tblGrid>
      <w:tr w:rsidR="00877420" w:rsidRPr="007D7F6B" w14:paraId="4B2925D5" w14:textId="77777777" w:rsidTr="008774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14:paraId="361F85E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Операция</w:t>
            </w:r>
          </w:p>
        </w:tc>
        <w:tc>
          <w:tcPr>
            <w:tcW w:w="3111" w:type="dxa"/>
          </w:tcPr>
          <w:p w14:paraId="725FB8F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Минимальные права на директорию</w:t>
            </w:r>
          </w:p>
        </w:tc>
        <w:tc>
          <w:tcPr>
            <w:tcW w:w="2545" w:type="dxa"/>
          </w:tcPr>
          <w:p w14:paraId="5D48C13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Минимальные права на файл</w:t>
            </w:r>
          </w:p>
        </w:tc>
      </w:tr>
      <w:tr w:rsidR="00877420" w:rsidRPr="007D7F6B" w14:paraId="16D0AA59" w14:textId="77777777">
        <w:tc>
          <w:tcPr>
            <w:tcW w:w="2262" w:type="dxa"/>
          </w:tcPr>
          <w:p w14:paraId="049D47D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Создание файла</w:t>
            </w:r>
          </w:p>
        </w:tc>
        <w:tc>
          <w:tcPr>
            <w:tcW w:w="3111" w:type="dxa"/>
          </w:tcPr>
          <w:p w14:paraId="20D955A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2545" w:type="dxa"/>
          </w:tcPr>
          <w:p w14:paraId="4CB6AB26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</w:tr>
      <w:tr w:rsidR="00877420" w:rsidRPr="007D7F6B" w14:paraId="39F4A4EE" w14:textId="77777777">
        <w:tc>
          <w:tcPr>
            <w:tcW w:w="2262" w:type="dxa"/>
          </w:tcPr>
          <w:p w14:paraId="5E23CE2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Удаление файла</w:t>
            </w:r>
          </w:p>
        </w:tc>
        <w:tc>
          <w:tcPr>
            <w:tcW w:w="3111" w:type="dxa"/>
          </w:tcPr>
          <w:p w14:paraId="1EA7B1D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2545" w:type="dxa"/>
          </w:tcPr>
          <w:p w14:paraId="225F3804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</w:tr>
      <w:tr w:rsidR="00877420" w:rsidRPr="007D7F6B" w14:paraId="442D96E0" w14:textId="77777777">
        <w:tc>
          <w:tcPr>
            <w:tcW w:w="2262" w:type="dxa"/>
          </w:tcPr>
          <w:p w14:paraId="79681021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Чтение файла</w:t>
            </w:r>
          </w:p>
        </w:tc>
        <w:tc>
          <w:tcPr>
            <w:tcW w:w="3111" w:type="dxa"/>
          </w:tcPr>
          <w:p w14:paraId="283FC1BE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2545" w:type="dxa"/>
          </w:tcPr>
          <w:p w14:paraId="30F8645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40</w:t>
            </w:r>
          </w:p>
        </w:tc>
      </w:tr>
      <w:tr w:rsidR="00877420" w:rsidRPr="007D7F6B" w14:paraId="3D339116" w14:textId="77777777">
        <w:tc>
          <w:tcPr>
            <w:tcW w:w="2262" w:type="dxa"/>
          </w:tcPr>
          <w:p w14:paraId="2401D73C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Запись в файл</w:t>
            </w:r>
          </w:p>
        </w:tc>
        <w:tc>
          <w:tcPr>
            <w:tcW w:w="3111" w:type="dxa"/>
          </w:tcPr>
          <w:p w14:paraId="75AAD3B0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10</w:t>
            </w:r>
          </w:p>
        </w:tc>
        <w:tc>
          <w:tcPr>
            <w:tcW w:w="2545" w:type="dxa"/>
          </w:tcPr>
          <w:p w14:paraId="3587FE4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</w:tr>
      <w:tr w:rsidR="00877420" w:rsidRPr="007D7F6B" w14:paraId="7781E19C" w14:textId="77777777">
        <w:tc>
          <w:tcPr>
            <w:tcW w:w="2262" w:type="dxa"/>
          </w:tcPr>
          <w:p w14:paraId="7E51CCE9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Переименование файла</w:t>
            </w:r>
          </w:p>
        </w:tc>
        <w:tc>
          <w:tcPr>
            <w:tcW w:w="3111" w:type="dxa"/>
          </w:tcPr>
          <w:p w14:paraId="232EF14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2545" w:type="dxa"/>
          </w:tcPr>
          <w:p w14:paraId="5AEAA9D3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20</w:t>
            </w:r>
          </w:p>
        </w:tc>
      </w:tr>
      <w:tr w:rsidR="00877420" w:rsidRPr="007D7F6B" w14:paraId="0B0C83C1" w14:textId="77777777">
        <w:tc>
          <w:tcPr>
            <w:tcW w:w="2262" w:type="dxa"/>
          </w:tcPr>
          <w:p w14:paraId="4CB9155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Создание поддиректории</w:t>
            </w:r>
          </w:p>
        </w:tc>
        <w:tc>
          <w:tcPr>
            <w:tcW w:w="3111" w:type="dxa"/>
          </w:tcPr>
          <w:p w14:paraId="73743ADD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2545" w:type="dxa"/>
          </w:tcPr>
          <w:p w14:paraId="4D031A1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00</w:t>
            </w:r>
          </w:p>
        </w:tc>
      </w:tr>
      <w:tr w:rsidR="00877420" w:rsidRPr="007D7F6B" w14:paraId="23745F93" w14:textId="77777777">
        <w:tc>
          <w:tcPr>
            <w:tcW w:w="2262" w:type="dxa"/>
          </w:tcPr>
          <w:p w14:paraId="7A273AB5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Удаление поддиректории</w:t>
            </w:r>
          </w:p>
        </w:tc>
        <w:tc>
          <w:tcPr>
            <w:tcW w:w="3111" w:type="dxa"/>
          </w:tcPr>
          <w:p w14:paraId="4E04296A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  <w:tc>
          <w:tcPr>
            <w:tcW w:w="2545" w:type="dxa"/>
          </w:tcPr>
          <w:p w14:paraId="10B5A47F" w14:textId="77777777" w:rsidR="00877420" w:rsidRPr="007D7F6B" w:rsidRDefault="007D7F6B">
            <w:pPr>
              <w:pStyle w:val="Compact"/>
              <w:rPr>
                <w:rFonts w:ascii="Times New Roman" w:hAnsi="Times New Roman" w:cs="Times New Roman"/>
              </w:rPr>
            </w:pPr>
            <w:r w:rsidRPr="007D7F6B">
              <w:rPr>
                <w:rFonts w:ascii="Times New Roman" w:hAnsi="Times New Roman" w:cs="Times New Roman"/>
              </w:rPr>
              <w:t>030</w:t>
            </w:r>
          </w:p>
        </w:tc>
      </w:tr>
    </w:tbl>
    <w:p w14:paraId="42835029" w14:textId="77777777" w:rsidR="00877420" w:rsidRPr="007D7F6B" w:rsidRDefault="007D7F6B">
      <w:pPr>
        <w:pStyle w:val="Heading1"/>
        <w:rPr>
          <w:rFonts w:ascii="Times New Roman" w:hAnsi="Times New Roman" w:cs="Times New Roman"/>
        </w:rPr>
      </w:pPr>
      <w:bookmarkStart w:id="4" w:name="iv.-вывод"/>
      <w:bookmarkStart w:id="5" w:name="_Toc177670217"/>
      <w:bookmarkEnd w:id="2"/>
      <w:r w:rsidRPr="007D7F6B">
        <w:rPr>
          <w:rFonts w:ascii="Times New Roman" w:hAnsi="Times New Roman" w:cs="Times New Roman"/>
        </w:rPr>
        <w:t>IV. Вывод</w:t>
      </w:r>
      <w:bookmarkEnd w:id="5"/>
    </w:p>
    <w:p w14:paraId="42A712DB" w14:textId="77777777" w:rsidR="00877420" w:rsidRPr="007D7F6B" w:rsidRDefault="007D7F6B">
      <w:pPr>
        <w:pStyle w:val="FirstParagraph"/>
        <w:rPr>
          <w:rFonts w:ascii="Times New Roman" w:hAnsi="Times New Roman" w:cs="Times New Roman"/>
        </w:rPr>
      </w:pPr>
      <w:r w:rsidRPr="007D7F6B">
        <w:rPr>
          <w:rFonts w:ascii="Times New Roman" w:hAnsi="Times New Roman" w:cs="Times New Roman"/>
        </w:rPr>
        <w:t>После лабораторной работы я получил практические навыки работы в консоли с атрибутами файлов для групп пользователей.</w:t>
      </w:r>
    </w:p>
    <w:bookmarkEnd w:id="4"/>
    <w:sectPr w:rsidR="00877420" w:rsidRPr="007D7F6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3051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A965B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99524220">
    <w:abstractNumId w:val="0"/>
  </w:num>
  <w:num w:numId="2" w16cid:durableId="61299314">
    <w:abstractNumId w:val="1"/>
  </w:num>
  <w:num w:numId="3" w16cid:durableId="760683793">
    <w:abstractNumId w:val="1"/>
  </w:num>
  <w:num w:numId="4" w16cid:durableId="469714447">
    <w:abstractNumId w:val="1"/>
  </w:num>
  <w:num w:numId="5" w16cid:durableId="1714961241">
    <w:abstractNumId w:val="1"/>
  </w:num>
  <w:num w:numId="6" w16cid:durableId="1558204685">
    <w:abstractNumId w:val="1"/>
  </w:num>
  <w:num w:numId="7" w16cid:durableId="134374423">
    <w:abstractNumId w:val="1"/>
  </w:num>
  <w:num w:numId="8" w16cid:durableId="655032520">
    <w:abstractNumId w:val="1"/>
  </w:num>
  <w:num w:numId="9" w16cid:durableId="1313561977">
    <w:abstractNumId w:val="1"/>
  </w:num>
  <w:num w:numId="10" w16cid:durableId="1476220550">
    <w:abstractNumId w:val="1"/>
  </w:num>
  <w:num w:numId="11" w16cid:durableId="2007898443">
    <w:abstractNumId w:val="1"/>
  </w:num>
  <w:num w:numId="12" w16cid:durableId="15437832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7420"/>
    <w:rsid w:val="00624BC0"/>
    <w:rsid w:val="007D7F6B"/>
    <w:rsid w:val="00877420"/>
    <w:rsid w:val="00E24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005F9C2"/>
  <w15:docId w15:val="{B0C3A333-3205-8C4E-AF76-A7ADB127F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E2470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73</Words>
  <Characters>3271</Characters>
  <Application>Microsoft Office Word</Application>
  <DocSecurity>0</DocSecurity>
  <Lines>27</Lines>
  <Paragraphs>7</Paragraphs>
  <ScaleCrop>false</ScaleCrop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е Тиен Винь</dc:creator>
  <cp:keywords/>
  <cp:lastModifiedBy>Ле Тиен Винь</cp:lastModifiedBy>
  <cp:revision>3</cp:revision>
  <cp:lastPrinted>2024-09-19T17:30:00Z</cp:lastPrinted>
  <dcterms:created xsi:type="dcterms:W3CDTF">2024-09-19T17:30:00Z</dcterms:created>
  <dcterms:modified xsi:type="dcterms:W3CDTF">2024-09-19T17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